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C94513" w14:textId="35BD6271" w:rsidR="00C7564E" w:rsidRDefault="00C7564E" w:rsidP="00C7564E">
      <w:pPr>
        <w:keepNext/>
        <w:spacing w:before="240" w:after="120"/>
        <w:ind w:right="-284"/>
        <w:jc w:val="center"/>
        <w:outlineLvl w:val="0"/>
        <w:rPr>
          <w:b/>
          <w:bCs/>
          <w:sz w:val="24"/>
          <w:szCs w:val="24"/>
          <w:lang w:val="lv-LV" w:eastAsia="en-US"/>
        </w:rPr>
      </w:pPr>
      <w:r>
        <w:rPr>
          <w:b/>
          <w:bCs/>
          <w:sz w:val="24"/>
          <w:szCs w:val="24"/>
          <w:lang w:val="lv-LV" w:eastAsia="en-US"/>
        </w:rPr>
        <w:t>Biedrība “Latvijas Izpildītāju un producentu apvienība”</w:t>
      </w:r>
    </w:p>
    <w:p w14:paraId="3E400AFA" w14:textId="2A19DC52" w:rsidR="00C7564E" w:rsidRDefault="00C7564E" w:rsidP="00C7564E">
      <w:pPr>
        <w:keepNext/>
        <w:spacing w:before="120" w:after="120"/>
        <w:ind w:right="-284"/>
        <w:jc w:val="center"/>
        <w:outlineLvl w:val="0"/>
        <w:rPr>
          <w:b/>
          <w:bCs/>
          <w:sz w:val="24"/>
          <w:szCs w:val="24"/>
          <w:lang w:val="lv-LV" w:eastAsia="en-US"/>
        </w:rPr>
      </w:pPr>
      <w:r>
        <w:rPr>
          <w:b/>
          <w:bCs/>
          <w:sz w:val="24"/>
          <w:szCs w:val="24"/>
          <w:lang w:val="lv-LV" w:eastAsia="en-US"/>
        </w:rPr>
        <w:t>STIPENDIJU KONKURSA VEIDLAPA</w:t>
      </w:r>
    </w:p>
    <w:p w14:paraId="184F843A" w14:textId="77777777" w:rsidR="007353B3" w:rsidRPr="007353B3" w:rsidRDefault="007353B3" w:rsidP="00C7564E">
      <w:pPr>
        <w:rPr>
          <w:b/>
          <w:bCs/>
          <w:sz w:val="24"/>
          <w:szCs w:val="24"/>
          <w:lang w:val="lv-LV" w:eastAsia="en-US"/>
        </w:rPr>
      </w:pPr>
    </w:p>
    <w:tbl>
      <w:tblPr>
        <w:tblW w:w="95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32"/>
      </w:tblGrid>
      <w:tr w:rsidR="00C67387" w:rsidRPr="00A6420B" w14:paraId="1D916501" w14:textId="77777777" w:rsidTr="001902C3">
        <w:trPr>
          <w:trHeight w:val="463"/>
        </w:trPr>
        <w:tc>
          <w:tcPr>
            <w:tcW w:w="953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6BF127D1" w14:textId="5A5FC1F8" w:rsidR="00C67387" w:rsidRPr="00A6420B" w:rsidRDefault="003D1C60" w:rsidP="001902C3">
            <w:pPr>
              <w:spacing w:before="100" w:beforeAutospacing="1" w:after="100" w:afterAutospacing="1"/>
              <w:ind w:right="-108"/>
              <w:contextualSpacing/>
              <w:rPr>
                <w:caps/>
                <w:sz w:val="24"/>
                <w:szCs w:val="24"/>
                <w:lang w:val="lv-LV" w:eastAsia="en-US"/>
              </w:rPr>
            </w:pPr>
            <w:r w:rsidRPr="00A6420B">
              <w:rPr>
                <w:sz w:val="24"/>
                <w:szCs w:val="24"/>
                <w:lang w:val="lv-LV"/>
              </w:rPr>
              <w:t>PROJEKTA NOSAUKUMS</w:t>
            </w:r>
            <w:r w:rsidR="00BA04F9" w:rsidRPr="00A6420B">
              <w:rPr>
                <w:sz w:val="24"/>
                <w:szCs w:val="24"/>
                <w:lang w:val="lv-LV"/>
              </w:rPr>
              <w:t>:</w:t>
            </w:r>
          </w:p>
        </w:tc>
      </w:tr>
      <w:tr w:rsidR="00C67387" w:rsidRPr="00A6420B" w14:paraId="4281D7DC" w14:textId="77777777" w:rsidTr="00BA04F9">
        <w:trPr>
          <w:trHeight w:val="567"/>
        </w:trPr>
        <w:tc>
          <w:tcPr>
            <w:tcW w:w="9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DC9660" w14:textId="77777777" w:rsidR="00C67387" w:rsidRPr="00A6420B" w:rsidRDefault="00C67387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3D1C60" w:rsidRPr="00A6420B" w14:paraId="60AC0F1B" w14:textId="77777777" w:rsidTr="00BA04F9">
        <w:trPr>
          <w:trHeight w:val="397"/>
        </w:trPr>
        <w:tc>
          <w:tcPr>
            <w:tcW w:w="95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EEF7F9" w14:textId="77777777" w:rsidR="003D1C60" w:rsidRPr="00A6420B" w:rsidRDefault="003D1C60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0823F262" w14:textId="77777777" w:rsidTr="001902C3">
        <w:trPr>
          <w:trHeight w:val="397"/>
        </w:trPr>
        <w:tc>
          <w:tcPr>
            <w:tcW w:w="953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0CFE0574" w14:textId="44E7E504" w:rsidR="00FC157F" w:rsidRPr="00A6420B" w:rsidRDefault="00DF149A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1A240A">
              <w:rPr>
                <w:sz w:val="24"/>
                <w:szCs w:val="24"/>
                <w:lang w:val="lv-LV"/>
              </w:rPr>
              <w:t xml:space="preserve">PROJEKTA </w:t>
            </w:r>
            <w:r>
              <w:rPr>
                <w:sz w:val="24"/>
                <w:szCs w:val="24"/>
                <w:lang w:val="lv-LV"/>
              </w:rPr>
              <w:t xml:space="preserve">IZSTRĀDES </w:t>
            </w:r>
            <w:r w:rsidRPr="001A240A">
              <w:rPr>
                <w:sz w:val="24"/>
                <w:szCs w:val="24"/>
                <w:lang w:val="lv-LV"/>
              </w:rPr>
              <w:t xml:space="preserve">TERMIŅŠ LĪDZ: </w:t>
            </w:r>
            <w:r w:rsidR="003E5392">
              <w:rPr>
                <w:sz w:val="24"/>
                <w:szCs w:val="24"/>
                <w:lang w:val="lv-LV"/>
              </w:rPr>
              <w:t>15</w:t>
            </w:r>
            <w:r>
              <w:rPr>
                <w:sz w:val="24"/>
                <w:szCs w:val="24"/>
                <w:lang w:val="lv-LV"/>
              </w:rPr>
              <w:t>.0</w:t>
            </w:r>
            <w:r w:rsidR="00882E12">
              <w:rPr>
                <w:sz w:val="24"/>
                <w:szCs w:val="24"/>
                <w:lang w:val="lv-LV"/>
              </w:rPr>
              <w:t>5</w:t>
            </w:r>
            <w:r>
              <w:rPr>
                <w:sz w:val="24"/>
                <w:szCs w:val="24"/>
                <w:lang w:val="lv-LV"/>
              </w:rPr>
              <w:t>.202</w:t>
            </w:r>
            <w:r w:rsidR="003E5392">
              <w:rPr>
                <w:sz w:val="24"/>
                <w:szCs w:val="24"/>
                <w:lang w:val="lv-LV"/>
              </w:rPr>
              <w:t>6</w:t>
            </w:r>
            <w:r w:rsidR="00F10F6D">
              <w:rPr>
                <w:sz w:val="24"/>
                <w:szCs w:val="24"/>
                <w:lang w:val="lv-LV"/>
              </w:rPr>
              <w:t>.</w:t>
            </w:r>
          </w:p>
        </w:tc>
      </w:tr>
      <w:tr w:rsidR="00FC157F" w:rsidRPr="00A6420B" w14:paraId="02316662" w14:textId="77777777" w:rsidTr="00BA04F9">
        <w:trPr>
          <w:trHeight w:val="410"/>
        </w:trPr>
        <w:tc>
          <w:tcPr>
            <w:tcW w:w="95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4DAD8" w14:textId="22A419D1" w:rsidR="00FC157F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jc w:val="right"/>
              <w:rPr>
                <w:sz w:val="24"/>
                <w:szCs w:val="24"/>
                <w:lang w:val="lv-LV"/>
              </w:rPr>
            </w:pPr>
          </w:p>
        </w:tc>
      </w:tr>
      <w:tr w:rsidR="003D1C60" w:rsidRPr="00A6420B" w14:paraId="63295F62" w14:textId="77777777" w:rsidTr="001902C3">
        <w:trPr>
          <w:trHeight w:val="333"/>
        </w:trPr>
        <w:tc>
          <w:tcPr>
            <w:tcW w:w="9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5FDAACF0" w14:textId="30021AA2" w:rsidR="003D1C60" w:rsidRPr="00A6420B" w:rsidRDefault="003D1C60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IEPRASĪTAIS FINANSĒJUMS (EUR)</w:t>
            </w:r>
            <w:r w:rsidR="00FC157F" w:rsidRPr="00A6420B">
              <w:rPr>
                <w:sz w:val="24"/>
                <w:szCs w:val="24"/>
                <w:lang w:val="lv-LV"/>
              </w:rPr>
              <w:t>:</w:t>
            </w:r>
          </w:p>
        </w:tc>
      </w:tr>
    </w:tbl>
    <w:p w14:paraId="1EF68853" w14:textId="00E44390" w:rsidR="00FC157F" w:rsidRPr="00A6420B" w:rsidRDefault="00FC157F">
      <w:pPr>
        <w:rPr>
          <w:lang w:val="lv-LV"/>
        </w:rPr>
      </w:pPr>
    </w:p>
    <w:p w14:paraId="5000A947" w14:textId="77777777" w:rsidR="00BA04F9" w:rsidRPr="00A6420B" w:rsidRDefault="00BA04F9">
      <w:pPr>
        <w:rPr>
          <w:lang w:val="lv-LV"/>
        </w:rPr>
      </w:pPr>
    </w:p>
    <w:tbl>
      <w:tblPr>
        <w:tblW w:w="95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6"/>
        <w:gridCol w:w="3969"/>
        <w:gridCol w:w="2127"/>
      </w:tblGrid>
      <w:tr w:rsidR="00FC157F" w:rsidRPr="00A6420B" w14:paraId="2FA0F04F" w14:textId="77777777" w:rsidTr="001902C3">
        <w:trPr>
          <w:trHeight w:val="448"/>
        </w:trPr>
        <w:tc>
          <w:tcPr>
            <w:tcW w:w="95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4538CD" w14:textId="160FB00C" w:rsidR="00FC157F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ROJEKTA PIETEICĒJS (</w:t>
            </w:r>
            <w:proofErr w:type="spellStart"/>
            <w:r w:rsidR="00FF5D67">
              <w:rPr>
                <w:sz w:val="24"/>
                <w:szCs w:val="24"/>
                <w:lang w:val="lv-LV"/>
              </w:rPr>
              <w:t>LaIPA</w:t>
            </w:r>
            <w:proofErr w:type="spellEnd"/>
            <w:r w:rsidR="00FF5D67">
              <w:rPr>
                <w:sz w:val="24"/>
                <w:szCs w:val="24"/>
                <w:lang w:val="lv-LV"/>
              </w:rPr>
              <w:t xml:space="preserve"> biedrs</w:t>
            </w:r>
            <w:r w:rsidRPr="00A6420B">
              <w:rPr>
                <w:sz w:val="24"/>
                <w:szCs w:val="24"/>
                <w:lang w:val="lv-LV"/>
              </w:rPr>
              <w:t>)</w:t>
            </w:r>
            <w:r w:rsidR="00BA04F9" w:rsidRPr="00A6420B">
              <w:rPr>
                <w:sz w:val="24"/>
                <w:szCs w:val="24"/>
                <w:lang w:val="lv-LV"/>
              </w:rPr>
              <w:t>:</w:t>
            </w:r>
          </w:p>
        </w:tc>
      </w:tr>
      <w:tr w:rsidR="001902C3" w:rsidRPr="00A6420B" w14:paraId="286645FD" w14:textId="77777777" w:rsidTr="001902C3">
        <w:trPr>
          <w:trHeight w:val="74"/>
        </w:trPr>
        <w:tc>
          <w:tcPr>
            <w:tcW w:w="95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FF7CDF" w14:textId="77777777" w:rsidR="001902C3" w:rsidRPr="00A6420B" w:rsidRDefault="001902C3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4B425564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167A17" w14:textId="11F63B60" w:rsidR="00FC157F" w:rsidRPr="00DB6F30" w:rsidRDefault="00922015" w:rsidP="00922015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Juridiskais statuss</w:t>
            </w:r>
          </w:p>
        </w:tc>
        <w:tc>
          <w:tcPr>
            <w:tcW w:w="60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568BEA" w14:textId="63CE9767" w:rsidR="00FC157F" w:rsidRPr="00A6420B" w:rsidRDefault="0051375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>
              <w:rPr>
                <w:sz w:val="24"/>
                <w:szCs w:val="24"/>
                <w:lang w:val="lv-LV"/>
              </w:rPr>
              <w:t>Fiziska persona</w:t>
            </w:r>
            <w:r w:rsidRPr="00922015">
              <w:rPr>
                <w:sz w:val="24"/>
                <w:szCs w:val="24"/>
                <w:lang w:val="lv-LV"/>
              </w:rPr>
              <w:t>/</w:t>
            </w:r>
            <w:r>
              <w:rPr>
                <w:sz w:val="24"/>
                <w:szCs w:val="24"/>
                <w:lang w:val="lv-LV"/>
              </w:rPr>
              <w:t>Juridiska persona</w:t>
            </w:r>
            <w:r w:rsidRPr="009A7CBF">
              <w:rPr>
                <w:sz w:val="24"/>
                <w:szCs w:val="24"/>
                <w:lang w:val="lv-LV"/>
              </w:rPr>
              <w:t>*</w:t>
            </w:r>
          </w:p>
        </w:tc>
      </w:tr>
      <w:tr w:rsidR="00922015" w:rsidRPr="00A6420B" w14:paraId="55547CF8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24C417C" w14:textId="0A42B7BA" w:rsidR="00922015" w:rsidRPr="00DB6F30" w:rsidRDefault="00922015" w:rsidP="00922015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Vārds uzvārds</w:t>
            </w:r>
            <w:r w:rsidR="00513759" w:rsidRPr="00DB6F30">
              <w:rPr>
                <w:sz w:val="24"/>
                <w:szCs w:val="24"/>
                <w:lang w:val="lv-LV"/>
              </w:rPr>
              <w:t>/</w:t>
            </w:r>
            <w:r w:rsidR="00C7564E">
              <w:rPr>
                <w:sz w:val="24"/>
                <w:szCs w:val="24"/>
                <w:lang w:val="lv-LV"/>
              </w:rPr>
              <w:br/>
            </w:r>
            <w:r w:rsidRPr="00DB6F30">
              <w:rPr>
                <w:sz w:val="24"/>
                <w:szCs w:val="24"/>
                <w:lang w:val="lv-LV"/>
              </w:rPr>
              <w:t>Juridiskās personas nosaukums</w:t>
            </w:r>
          </w:p>
        </w:tc>
        <w:tc>
          <w:tcPr>
            <w:tcW w:w="60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78F4CE" w14:textId="77777777" w:rsidR="00922015" w:rsidRPr="00A6420B" w:rsidRDefault="00922015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BA04F9" w:rsidRPr="00A6420B" w14:paraId="6156F96D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B6D1460" w14:textId="3C8F117F" w:rsidR="00BA04F9" w:rsidRPr="00DB6F30" w:rsidRDefault="00922015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Personas kods</w:t>
            </w:r>
            <w:r w:rsidR="00513759" w:rsidRPr="00DB6F30">
              <w:rPr>
                <w:sz w:val="24"/>
                <w:szCs w:val="24"/>
                <w:lang w:val="lv-LV"/>
              </w:rPr>
              <w:t>/</w:t>
            </w:r>
            <w:r w:rsidR="00C7564E">
              <w:rPr>
                <w:sz w:val="24"/>
                <w:szCs w:val="24"/>
                <w:lang w:val="lv-LV"/>
              </w:rPr>
              <w:br/>
            </w:r>
            <w:r w:rsidR="00D85697" w:rsidRPr="00DB6F30">
              <w:rPr>
                <w:sz w:val="24"/>
                <w:szCs w:val="24"/>
                <w:lang w:val="lv-LV"/>
              </w:rPr>
              <w:t>Reģistrācijas numurs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B3A894" w14:textId="77777777" w:rsidR="00BA04F9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D85697" w:rsidRPr="00A6420B" w14:paraId="6303CE77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3E8E55" w14:textId="036D76AC" w:rsidR="00D85697" w:rsidRPr="00DB6F30" w:rsidRDefault="00D85697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proofErr w:type="spellStart"/>
            <w:r w:rsidRPr="00DB6F30">
              <w:rPr>
                <w:sz w:val="24"/>
                <w:szCs w:val="24"/>
                <w:lang w:val="lv-LV"/>
              </w:rPr>
              <w:t>Paraksttiesīgā</w:t>
            </w:r>
            <w:proofErr w:type="spellEnd"/>
            <w:r w:rsidRPr="00DB6F30">
              <w:rPr>
                <w:sz w:val="24"/>
                <w:szCs w:val="24"/>
                <w:lang w:val="lv-LV"/>
              </w:rPr>
              <w:t xml:space="preserve"> persona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E749B7" w14:textId="77777777" w:rsidR="00D85697" w:rsidRPr="00A6420B" w:rsidRDefault="00D85697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D85697" w:rsidRPr="00A6420B" w14:paraId="3CEA4306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17AABB" w14:textId="1F7B2ADF" w:rsidR="00D85697" w:rsidRPr="00A6420B" w:rsidRDefault="00513759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513759">
              <w:rPr>
                <w:sz w:val="24"/>
                <w:szCs w:val="24"/>
                <w:lang w:val="lv-LV"/>
              </w:rPr>
              <w:t>Loma/statuss organizācijā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FD77D0" w14:textId="790D7A73" w:rsidR="00D85697" w:rsidRPr="00A6420B" w:rsidRDefault="0051375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>
              <w:rPr>
                <w:sz w:val="24"/>
                <w:szCs w:val="24"/>
                <w:lang w:val="lv-LV"/>
              </w:rPr>
              <w:t>Izpildītājs/Producents</w:t>
            </w:r>
            <w:r w:rsidRPr="009A7CBF">
              <w:rPr>
                <w:sz w:val="24"/>
                <w:szCs w:val="24"/>
                <w:lang w:val="lv-LV"/>
              </w:rPr>
              <w:t>*</w:t>
            </w:r>
          </w:p>
        </w:tc>
      </w:tr>
      <w:tr w:rsidR="00FC157F" w:rsidRPr="00A6420B" w14:paraId="16A44D7C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2BECF" w14:textId="685E1A72" w:rsidR="00FC157F" w:rsidRPr="00A6420B" w:rsidRDefault="00FC157F" w:rsidP="00FC157F">
            <w:pPr>
              <w:spacing w:before="100" w:beforeAutospacing="1" w:after="100" w:afterAutospacing="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Tālrunis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EEF11B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5ABD4839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239DA9" w14:textId="38930021" w:rsidR="00FC157F" w:rsidRPr="00A6420B" w:rsidRDefault="00FC157F" w:rsidP="00FC157F">
            <w:pPr>
              <w:spacing w:before="100" w:beforeAutospacing="1" w:after="100" w:afterAutospacing="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E-pasts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644BD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647E5F16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41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3D5C1F" w14:textId="2E1A07CF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Faktiskā adres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03F57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EBC446" w14:textId="295FE973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 xml:space="preserve">LV- </w:t>
            </w:r>
          </w:p>
        </w:tc>
      </w:tr>
      <w:tr w:rsidR="00FC157F" w:rsidRPr="00A6420B" w14:paraId="62564BDA" w14:textId="77777777" w:rsidTr="00C7564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41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F4C6B2" w14:textId="01AE91F5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Juridiskā adres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7780F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9A7510" w14:textId="776BBC19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LV-</w:t>
            </w:r>
          </w:p>
        </w:tc>
      </w:tr>
    </w:tbl>
    <w:p w14:paraId="55D79D55" w14:textId="77777777" w:rsidR="00513759" w:rsidRDefault="00513759" w:rsidP="00513759">
      <w:pPr>
        <w:rPr>
          <w:sz w:val="24"/>
          <w:szCs w:val="24"/>
          <w:lang w:val="lv-LV"/>
        </w:rPr>
      </w:pPr>
    </w:p>
    <w:p w14:paraId="570E1989" w14:textId="41201E11" w:rsidR="00513759" w:rsidRPr="00A6420B" w:rsidRDefault="00513759" w:rsidP="00513759">
      <w:pPr>
        <w:rPr>
          <w:sz w:val="24"/>
          <w:szCs w:val="24"/>
          <w:lang w:val="lv-LV"/>
        </w:rPr>
      </w:pPr>
      <w:r w:rsidRPr="009A7CBF">
        <w:rPr>
          <w:sz w:val="24"/>
          <w:szCs w:val="24"/>
          <w:lang w:val="lv-LV"/>
        </w:rPr>
        <w:t>*</w:t>
      </w:r>
      <w:r w:rsidRPr="009A7CBF">
        <w:rPr>
          <w:lang w:val="lv-LV"/>
        </w:rPr>
        <w:t>Atzīmēt</w:t>
      </w:r>
      <w:r>
        <w:rPr>
          <w:lang w:val="lv-LV"/>
        </w:rPr>
        <w:t xml:space="preserve"> </w:t>
      </w:r>
      <w:r w:rsidR="00DB6F30">
        <w:rPr>
          <w:lang w:val="lv-LV"/>
        </w:rPr>
        <w:t>atbilstošo</w:t>
      </w:r>
    </w:p>
    <w:p w14:paraId="7792E523" w14:textId="77777777" w:rsidR="00FC157F" w:rsidRPr="00A6420B" w:rsidRDefault="00FC157F">
      <w:pPr>
        <w:rPr>
          <w:lang w:val="lv-LV"/>
        </w:rPr>
      </w:pPr>
    </w:p>
    <w:tbl>
      <w:tblPr>
        <w:tblW w:w="9535" w:type="dxa"/>
        <w:tblInd w:w="-37" w:type="dxa"/>
        <w:tblLook w:val="01E0" w:firstRow="1" w:lastRow="1" w:firstColumn="1" w:lastColumn="1" w:noHBand="0" w:noVBand="0"/>
      </w:tblPr>
      <w:tblGrid>
        <w:gridCol w:w="3723"/>
        <w:gridCol w:w="422"/>
        <w:gridCol w:w="5390"/>
      </w:tblGrid>
      <w:tr w:rsidR="00FC157F" w:rsidRPr="00A6420B" w14:paraId="4EF24943" w14:textId="77777777" w:rsidTr="001902C3">
        <w:trPr>
          <w:trHeight w:val="1359"/>
        </w:trPr>
        <w:tc>
          <w:tcPr>
            <w:tcW w:w="3723" w:type="dxa"/>
            <w:tcBorders>
              <w:bottom w:val="single" w:sz="4" w:space="0" w:color="auto"/>
            </w:tcBorders>
            <w:vAlign w:val="bottom"/>
          </w:tcPr>
          <w:p w14:paraId="08004FC0" w14:textId="7D29021B" w:rsidR="005C5D7D" w:rsidRPr="00A6420B" w:rsidRDefault="005C5D7D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 xml:space="preserve">Datums: </w:t>
            </w:r>
          </w:p>
        </w:tc>
        <w:tc>
          <w:tcPr>
            <w:tcW w:w="422" w:type="dxa"/>
            <w:vAlign w:val="bottom"/>
          </w:tcPr>
          <w:p w14:paraId="0F0033DF" w14:textId="588C9ABA" w:rsidR="005C5D7D" w:rsidRPr="00A6420B" w:rsidRDefault="005C5D7D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5390" w:type="dxa"/>
            <w:tcBorders>
              <w:bottom w:val="single" w:sz="4" w:space="0" w:color="auto"/>
            </w:tcBorders>
            <w:vAlign w:val="bottom"/>
          </w:tcPr>
          <w:p w14:paraId="15D2B18E" w14:textId="2518A3FE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araksts:</w:t>
            </w:r>
          </w:p>
        </w:tc>
      </w:tr>
      <w:tr w:rsidR="00FC157F" w:rsidRPr="00A6420B" w14:paraId="198B69D4" w14:textId="77777777" w:rsidTr="001902C3">
        <w:trPr>
          <w:trHeight w:val="544"/>
        </w:trPr>
        <w:tc>
          <w:tcPr>
            <w:tcW w:w="3723" w:type="dxa"/>
            <w:tcBorders>
              <w:top w:val="single" w:sz="4" w:space="0" w:color="auto"/>
            </w:tcBorders>
          </w:tcPr>
          <w:p w14:paraId="0719BE92" w14:textId="54098EFE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jc w:val="right"/>
              <w:rPr>
                <w:sz w:val="24"/>
                <w:szCs w:val="24"/>
                <w:lang w:val="lv-LV"/>
              </w:rPr>
            </w:pPr>
            <w:r w:rsidRPr="00A6420B">
              <w:rPr>
                <w:color w:val="BFBFBF" w:themeColor="background1" w:themeShade="BF"/>
                <w:lang w:val="lv-LV"/>
              </w:rPr>
              <w:t>datums/mēnesis/gads</w:t>
            </w:r>
          </w:p>
        </w:tc>
        <w:tc>
          <w:tcPr>
            <w:tcW w:w="422" w:type="dxa"/>
            <w:vAlign w:val="bottom"/>
          </w:tcPr>
          <w:p w14:paraId="01B09007" w14:textId="429A9894" w:rsidR="005C5D7D" w:rsidRPr="00A6420B" w:rsidRDefault="005C5D7D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921DBA" w14:textId="3FDC34F7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Atšifrējums:</w:t>
            </w:r>
          </w:p>
        </w:tc>
      </w:tr>
    </w:tbl>
    <w:p w14:paraId="3FF15D6A" w14:textId="3D88B758" w:rsidR="00900015" w:rsidRPr="00A6420B" w:rsidRDefault="00900015" w:rsidP="003D1C60">
      <w:pPr>
        <w:spacing w:before="100" w:beforeAutospacing="1" w:after="100" w:afterAutospacing="1"/>
        <w:ind w:right="-285"/>
        <w:contextualSpacing/>
        <w:rPr>
          <w:b/>
          <w:bCs/>
          <w:sz w:val="24"/>
          <w:szCs w:val="24"/>
          <w:lang w:val="lv-LV"/>
        </w:rPr>
      </w:pPr>
    </w:p>
    <w:p w14:paraId="40EE8628" w14:textId="77777777" w:rsidR="00900015" w:rsidRPr="00A6420B" w:rsidRDefault="00900015">
      <w:pPr>
        <w:spacing w:after="160" w:line="259" w:lineRule="auto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br w:type="page"/>
      </w:r>
    </w:p>
    <w:p w14:paraId="199D888C" w14:textId="5BC342E3" w:rsidR="00900015" w:rsidRDefault="00900015" w:rsidP="00C7564E">
      <w:pPr>
        <w:spacing w:before="120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lastRenderedPageBreak/>
        <w:t>PROJEKTA APRAKSTS</w:t>
      </w:r>
    </w:p>
    <w:p w14:paraId="4B8C186F" w14:textId="6554F4E4" w:rsidR="00900015" w:rsidRPr="00C7564E" w:rsidRDefault="00900015" w:rsidP="00C7564E">
      <w:pPr>
        <w:spacing w:after="240"/>
        <w:jc w:val="center"/>
        <w:rPr>
          <w:i/>
          <w:iCs/>
          <w:sz w:val="24"/>
          <w:szCs w:val="24"/>
          <w:lang w:val="lv-LV"/>
        </w:rPr>
      </w:pPr>
      <w:r w:rsidRPr="00C7564E">
        <w:rPr>
          <w:i/>
          <w:iCs/>
          <w:sz w:val="22"/>
          <w:szCs w:val="22"/>
          <w:lang w:val="lv-LV"/>
        </w:rPr>
        <w:t xml:space="preserve">Darba mērķis, auditorija, īstenošanas gaita un īpašās kvalitātes (ne vairāk kā </w:t>
      </w:r>
      <w:r w:rsidRPr="00C7564E">
        <w:rPr>
          <w:i/>
          <w:iCs/>
          <w:sz w:val="22"/>
          <w:szCs w:val="22"/>
          <w:u w:val="single"/>
          <w:lang w:val="lv-LV"/>
        </w:rPr>
        <w:t>viena</w:t>
      </w:r>
      <w:r w:rsidRPr="00C7564E">
        <w:rPr>
          <w:i/>
          <w:iCs/>
          <w:sz w:val="22"/>
          <w:szCs w:val="22"/>
          <w:lang w:val="lv-LV"/>
        </w:rPr>
        <w:t xml:space="preserve"> A4 lapa)</w:t>
      </w:r>
    </w:p>
    <w:p w14:paraId="58922F4B" w14:textId="0181792D" w:rsidR="00900015" w:rsidRPr="00A6420B" w:rsidRDefault="00900015" w:rsidP="00C7564E">
      <w:pPr>
        <w:jc w:val="both"/>
        <w:rPr>
          <w:sz w:val="24"/>
          <w:szCs w:val="24"/>
          <w:lang w:val="lv-LV"/>
        </w:rPr>
      </w:pPr>
    </w:p>
    <w:p w14:paraId="7B2D2955" w14:textId="77777777" w:rsidR="00900015" w:rsidRPr="00A6420B" w:rsidRDefault="00900015" w:rsidP="00C7564E">
      <w:pPr>
        <w:jc w:val="both"/>
        <w:rPr>
          <w:sz w:val="24"/>
          <w:szCs w:val="24"/>
          <w:lang w:val="lv-LV"/>
        </w:rPr>
      </w:pPr>
    </w:p>
    <w:p w14:paraId="0E97A0F6" w14:textId="77777777" w:rsidR="00900015" w:rsidRPr="00A6420B" w:rsidRDefault="00900015" w:rsidP="00C7564E">
      <w:pPr>
        <w:jc w:val="both"/>
        <w:rPr>
          <w:sz w:val="24"/>
          <w:szCs w:val="24"/>
          <w:lang w:val="lv-LV"/>
        </w:rPr>
      </w:pPr>
    </w:p>
    <w:p w14:paraId="6A06B33D" w14:textId="77777777" w:rsidR="00900015" w:rsidRPr="00A6420B" w:rsidRDefault="00900015" w:rsidP="00C7564E">
      <w:pPr>
        <w:jc w:val="both"/>
        <w:rPr>
          <w:sz w:val="24"/>
          <w:szCs w:val="24"/>
          <w:lang w:val="lv-LV"/>
        </w:rPr>
      </w:pPr>
    </w:p>
    <w:p w14:paraId="1E171C01" w14:textId="77777777" w:rsidR="00900015" w:rsidRPr="00A6420B" w:rsidRDefault="00900015" w:rsidP="00C7564E">
      <w:pPr>
        <w:jc w:val="both"/>
        <w:rPr>
          <w:sz w:val="24"/>
          <w:szCs w:val="24"/>
          <w:lang w:val="lv-LV"/>
        </w:rPr>
      </w:pPr>
    </w:p>
    <w:p w14:paraId="779A1AF7" w14:textId="77777777" w:rsidR="00900015" w:rsidRPr="00A6420B" w:rsidRDefault="00900015" w:rsidP="00C7564E">
      <w:pPr>
        <w:jc w:val="both"/>
        <w:rPr>
          <w:sz w:val="24"/>
          <w:szCs w:val="24"/>
          <w:lang w:val="lv-LV"/>
        </w:rPr>
      </w:pPr>
    </w:p>
    <w:p w14:paraId="2D60E794" w14:textId="77777777" w:rsidR="00900015" w:rsidRDefault="00900015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1247FC57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AFF85AB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720BC45D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674D1659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A2F8978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1746C76C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3FA9858A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CA691CC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0A5AB5C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0B03DBA6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70C633E7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7553F341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38AB193A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182E4324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5559AFC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090DB6A2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77CF2531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12FCEB86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DF7F616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28BF2994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5C2A972F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5E4F989E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1BE76FA7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2A1FDE31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27965AD6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5ED2A5F3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5F82A337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20877BB2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285B2C65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6C7DC554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2BABD3F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0445B0B0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647417E8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4F98D659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543F3078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24B6881A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77C1C9E6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15AC7B17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76E0543F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636BCFD5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3B3149EF" w14:textId="77777777" w:rsidR="00882E12" w:rsidRDefault="00882E12" w:rsidP="00C7564E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lv-LV"/>
        </w:rPr>
      </w:pPr>
    </w:p>
    <w:p w14:paraId="08C13D45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61780D62" w14:textId="77777777" w:rsidR="00C7564E" w:rsidRDefault="00C7564E">
      <w:pPr>
        <w:spacing w:after="160" w:line="259" w:lineRule="auto"/>
        <w:rPr>
          <w:b/>
          <w:bCs/>
          <w:sz w:val="24"/>
          <w:szCs w:val="24"/>
          <w:lang w:val="lv-LV"/>
        </w:rPr>
      </w:pPr>
      <w:r>
        <w:rPr>
          <w:b/>
          <w:bCs/>
          <w:sz w:val="24"/>
          <w:szCs w:val="24"/>
          <w:lang w:val="lv-LV"/>
        </w:rPr>
        <w:br w:type="page"/>
      </w:r>
    </w:p>
    <w:p w14:paraId="515B3B20" w14:textId="5F1270A3" w:rsidR="002635DA" w:rsidRPr="002635DA" w:rsidRDefault="002635DA" w:rsidP="00C7564E">
      <w:pPr>
        <w:widowControl w:val="0"/>
        <w:autoSpaceDE w:val="0"/>
        <w:autoSpaceDN w:val="0"/>
        <w:adjustRightInd w:val="0"/>
        <w:spacing w:before="240"/>
        <w:jc w:val="center"/>
        <w:rPr>
          <w:b/>
          <w:bCs/>
          <w:sz w:val="24"/>
          <w:szCs w:val="24"/>
          <w:lang w:val="lv-LV"/>
        </w:rPr>
      </w:pPr>
      <w:r w:rsidRPr="002635DA">
        <w:rPr>
          <w:b/>
          <w:bCs/>
          <w:sz w:val="24"/>
          <w:szCs w:val="24"/>
          <w:lang w:val="lv-LV"/>
        </w:rPr>
        <w:t>PROJEKTA PROMOCIJAS PASĀKUMU PLĀNS</w:t>
      </w:r>
    </w:p>
    <w:p w14:paraId="33F81F41" w14:textId="3918DB25" w:rsidR="002635DA" w:rsidRPr="0063201C" w:rsidRDefault="002635DA" w:rsidP="0063201C">
      <w:pPr>
        <w:pStyle w:val="Default"/>
        <w:spacing w:after="240"/>
        <w:jc w:val="center"/>
        <w:rPr>
          <w:i/>
          <w:iCs/>
          <w:sz w:val="23"/>
          <w:szCs w:val="23"/>
          <w:lang w:val="lv-LV"/>
        </w:rPr>
      </w:pPr>
      <w:r w:rsidRPr="0063201C">
        <w:rPr>
          <w:i/>
          <w:iCs/>
          <w:sz w:val="22"/>
          <w:szCs w:val="22"/>
          <w:lang w:val="lv-LV"/>
        </w:rPr>
        <w:t xml:space="preserve">Mūzikas ieraksta mārketinga, reklāmas un publicitātes aktivitātes (ne vairāk kā </w:t>
      </w:r>
      <w:r w:rsidRPr="0063201C">
        <w:rPr>
          <w:i/>
          <w:iCs/>
          <w:sz w:val="22"/>
          <w:szCs w:val="22"/>
          <w:u w:val="single"/>
          <w:lang w:val="lv-LV"/>
        </w:rPr>
        <w:t>viena</w:t>
      </w:r>
      <w:r w:rsidRPr="0063201C">
        <w:rPr>
          <w:i/>
          <w:iCs/>
          <w:sz w:val="22"/>
          <w:szCs w:val="22"/>
          <w:lang w:val="lv-LV"/>
        </w:rPr>
        <w:t xml:space="preserve"> A4 lapa</w:t>
      </w:r>
      <w:r w:rsidR="00C7564E" w:rsidRPr="0063201C">
        <w:rPr>
          <w:i/>
          <w:iCs/>
          <w:sz w:val="22"/>
          <w:szCs w:val="22"/>
          <w:lang w:val="lv-LV"/>
        </w:rPr>
        <w:t>)</w:t>
      </w:r>
      <w:r w:rsidR="0063201C" w:rsidRPr="0063201C">
        <w:rPr>
          <w:i/>
          <w:iCs/>
          <w:sz w:val="22"/>
          <w:szCs w:val="22"/>
          <w:lang w:val="lv-LV"/>
        </w:rPr>
        <w:t>;</w:t>
      </w:r>
      <w:r w:rsidR="001B5EB4" w:rsidRPr="0063201C">
        <w:rPr>
          <w:i/>
          <w:iCs/>
          <w:sz w:val="22"/>
          <w:szCs w:val="22"/>
          <w:lang w:val="lv-LV"/>
        </w:rPr>
        <w:t xml:space="preserve"> </w:t>
      </w:r>
      <w:r w:rsidR="0063201C">
        <w:rPr>
          <w:i/>
          <w:iCs/>
          <w:sz w:val="22"/>
          <w:szCs w:val="22"/>
          <w:lang w:val="lv-LV"/>
        </w:rPr>
        <w:br/>
      </w:r>
      <w:r w:rsidR="00237332" w:rsidRPr="0063201C">
        <w:rPr>
          <w:i/>
          <w:iCs/>
          <w:sz w:val="22"/>
          <w:szCs w:val="22"/>
          <w:lang w:val="lv-LV"/>
        </w:rPr>
        <w:t xml:space="preserve">jāiesniedz </w:t>
      </w:r>
      <w:r w:rsidR="001B5EB4" w:rsidRPr="0063201C">
        <w:rPr>
          <w:i/>
          <w:iCs/>
          <w:sz w:val="22"/>
          <w:szCs w:val="22"/>
          <w:lang w:val="lv-LV"/>
        </w:rPr>
        <w:t xml:space="preserve">apstiprinājums no </w:t>
      </w:r>
      <w:r w:rsidR="00237332" w:rsidRPr="0063201C">
        <w:rPr>
          <w:i/>
          <w:iCs/>
          <w:sz w:val="22"/>
          <w:szCs w:val="22"/>
          <w:lang w:val="lv-LV"/>
        </w:rPr>
        <w:t xml:space="preserve">promocijas </w:t>
      </w:r>
      <w:r w:rsidR="001B5EB4" w:rsidRPr="0063201C">
        <w:rPr>
          <w:i/>
          <w:iCs/>
          <w:sz w:val="22"/>
          <w:szCs w:val="22"/>
          <w:lang w:val="lv-LV"/>
        </w:rPr>
        <w:t>pakalpojuma sniedzēja par pakalpojuma sniegšanu.</w:t>
      </w:r>
    </w:p>
    <w:p w14:paraId="6A1D0990" w14:textId="77777777" w:rsidR="002635DA" w:rsidRPr="003E5392" w:rsidRDefault="002635DA" w:rsidP="002635DA">
      <w:pPr>
        <w:pStyle w:val="Default"/>
        <w:rPr>
          <w:sz w:val="23"/>
          <w:szCs w:val="23"/>
          <w:lang w:val="lv-LV"/>
        </w:rPr>
      </w:pPr>
    </w:p>
    <w:p w14:paraId="70FE3FC1" w14:textId="64E0C68C" w:rsidR="0063201C" w:rsidRPr="003E5392" w:rsidRDefault="0063201C">
      <w:pPr>
        <w:spacing w:after="160" w:line="259" w:lineRule="auto"/>
        <w:rPr>
          <w:rFonts w:eastAsiaTheme="minorHAnsi"/>
          <w:color w:val="000000"/>
          <w:sz w:val="23"/>
          <w:szCs w:val="23"/>
          <w:lang w:val="lv-LV" w:eastAsia="en-US"/>
        </w:rPr>
      </w:pPr>
      <w:r w:rsidRPr="003E5392">
        <w:rPr>
          <w:sz w:val="23"/>
          <w:szCs w:val="23"/>
          <w:lang w:val="lv-LV"/>
        </w:rPr>
        <w:br w:type="page"/>
      </w:r>
    </w:p>
    <w:p w14:paraId="6E09764E" w14:textId="4EE84F3B" w:rsidR="002635DA" w:rsidRPr="002635DA" w:rsidRDefault="002635DA" w:rsidP="002635DA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  <w:sectPr w:rsidR="002635DA" w:rsidRPr="002635DA" w:rsidSect="00C7564E">
          <w:headerReference w:type="default" r:id="rId7"/>
          <w:footerReference w:type="even" r:id="rId8"/>
          <w:footerReference w:type="default" r:id="rId9"/>
          <w:pgSz w:w="11906" w:h="16838"/>
          <w:pgMar w:top="1017" w:right="707" w:bottom="568" w:left="1560" w:header="567" w:footer="283" w:gutter="0"/>
          <w:cols w:space="720"/>
          <w:docGrid w:linePitch="272"/>
        </w:sectPr>
      </w:pPr>
    </w:p>
    <w:p w14:paraId="6D5999CA" w14:textId="3F9ECAE6" w:rsidR="006915BF" w:rsidRPr="001A240A" w:rsidRDefault="00900015" w:rsidP="0063201C">
      <w:pPr>
        <w:widowControl w:val="0"/>
        <w:autoSpaceDE w:val="0"/>
        <w:autoSpaceDN w:val="0"/>
        <w:adjustRightInd w:val="0"/>
        <w:spacing w:after="240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t>PROJEKTA IZMAKSU TĀME</w:t>
      </w:r>
    </w:p>
    <w:tbl>
      <w:tblPr>
        <w:tblW w:w="5000" w:type="pct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8" w:space="0" w:color="808080" w:themeColor="background1" w:themeShade="80"/>
          <w:insideV w:val="single" w:sz="8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58"/>
        <w:gridCol w:w="2370"/>
        <w:gridCol w:w="1738"/>
        <w:gridCol w:w="1752"/>
        <w:gridCol w:w="1721"/>
        <w:gridCol w:w="3618"/>
        <w:gridCol w:w="2487"/>
      </w:tblGrid>
      <w:tr w:rsidR="00912F6B" w:rsidRPr="001A240A" w14:paraId="0B762AC8" w14:textId="0189C44B" w:rsidTr="0063201C">
        <w:trPr>
          <w:trHeight w:val="717"/>
        </w:trPr>
        <w:tc>
          <w:tcPr>
            <w:tcW w:w="196" w:type="pct"/>
            <w:vAlign w:val="center"/>
          </w:tcPr>
          <w:p w14:paraId="216DBE6A" w14:textId="20B85979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Nr.</w:t>
            </w:r>
            <w:r w:rsidR="0063201C">
              <w:rPr>
                <w:b/>
                <w:bCs/>
                <w:color w:val="000000"/>
                <w:lang w:val="lv-LV"/>
              </w:rPr>
              <w:t xml:space="preserve"> </w:t>
            </w:r>
            <w:r w:rsidRPr="001A240A">
              <w:rPr>
                <w:b/>
                <w:bCs/>
                <w:color w:val="000000"/>
                <w:lang w:val="lv-LV"/>
              </w:rPr>
              <w:t>p.k.</w:t>
            </w:r>
          </w:p>
        </w:tc>
        <w:tc>
          <w:tcPr>
            <w:tcW w:w="832" w:type="pct"/>
            <w:vAlign w:val="center"/>
          </w:tcPr>
          <w:p w14:paraId="0A2EAEDE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lang w:val="lv-LV"/>
              </w:rPr>
            </w:pPr>
            <w:r w:rsidRPr="001A240A">
              <w:rPr>
                <w:b/>
                <w:lang w:val="lv-LV"/>
              </w:rPr>
              <w:t>Izmaksu pozīcijas nosaukums</w:t>
            </w:r>
          </w:p>
        </w:tc>
        <w:tc>
          <w:tcPr>
            <w:tcW w:w="610" w:type="pct"/>
            <w:vAlign w:val="center"/>
          </w:tcPr>
          <w:p w14:paraId="17EA4E2F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proofErr w:type="spellStart"/>
            <w:r w:rsidRPr="001A240A">
              <w:rPr>
                <w:b/>
                <w:bCs/>
                <w:color w:val="000000"/>
                <w:lang w:val="lv-LV"/>
              </w:rPr>
              <w:t>Pašfinansējums</w:t>
            </w:r>
            <w:proofErr w:type="spellEnd"/>
            <w:r w:rsidRPr="001A240A">
              <w:rPr>
                <w:b/>
                <w:bCs/>
                <w:color w:val="000000"/>
                <w:lang w:val="lv-LV"/>
              </w:rPr>
              <w:t xml:space="preserve">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615" w:type="pct"/>
            <w:vAlign w:val="center"/>
          </w:tcPr>
          <w:p w14:paraId="12C61A9F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Līdz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604" w:type="pct"/>
            <w:vAlign w:val="center"/>
          </w:tcPr>
          <w:p w14:paraId="54F80C6B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proofErr w:type="spellStart"/>
            <w:r w:rsidRPr="001A240A">
              <w:rPr>
                <w:b/>
                <w:bCs/>
                <w:color w:val="000000"/>
                <w:lang w:val="lv-LV"/>
              </w:rPr>
              <w:t>LaIPA</w:t>
            </w:r>
            <w:proofErr w:type="spellEnd"/>
            <w:r w:rsidRPr="001A240A">
              <w:rPr>
                <w:b/>
                <w:bCs/>
                <w:color w:val="000000"/>
                <w:lang w:val="lv-LV"/>
              </w:rPr>
              <w:t xml:space="preserve"> pieprasītais 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1270" w:type="pct"/>
            <w:vAlign w:val="center"/>
          </w:tcPr>
          <w:p w14:paraId="4B0149B9" w14:textId="48C2A83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 xml:space="preserve">Pakalpojuma sniedzējs/ </w:t>
            </w:r>
            <w:r w:rsidR="0063201C">
              <w:rPr>
                <w:b/>
                <w:bCs/>
                <w:color w:val="000000"/>
                <w:lang w:val="lv-LV"/>
              </w:rPr>
              <w:br/>
            </w:r>
            <w:r w:rsidRPr="001A240A">
              <w:rPr>
                <w:b/>
                <w:bCs/>
                <w:color w:val="000000"/>
                <w:lang w:val="lv-LV"/>
              </w:rPr>
              <w:t>izmaksas saņēmējs</w:t>
            </w:r>
          </w:p>
        </w:tc>
        <w:tc>
          <w:tcPr>
            <w:tcW w:w="873" w:type="pct"/>
            <w:vAlign w:val="center"/>
          </w:tcPr>
          <w:p w14:paraId="1FB32EA7" w14:textId="519EBF75" w:rsidR="00912F6B" w:rsidRPr="001A240A" w:rsidRDefault="0063201C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>
              <w:rPr>
                <w:b/>
                <w:bCs/>
                <w:color w:val="000000"/>
                <w:lang w:val="lv-LV"/>
              </w:rPr>
              <w:t>P</w:t>
            </w:r>
            <w:r w:rsidR="00912F6B" w:rsidRPr="001A240A">
              <w:rPr>
                <w:b/>
                <w:bCs/>
                <w:color w:val="000000"/>
                <w:lang w:val="lv-LV"/>
              </w:rPr>
              <w:t xml:space="preserve">rojekta </w:t>
            </w:r>
            <w:r>
              <w:rPr>
                <w:b/>
                <w:bCs/>
                <w:color w:val="000000"/>
                <w:lang w:val="lv-LV"/>
              </w:rPr>
              <w:t>kop</w:t>
            </w:r>
            <w:r w:rsidR="00912F6B" w:rsidRPr="001A240A">
              <w:rPr>
                <w:b/>
                <w:bCs/>
                <w:color w:val="000000"/>
                <w:lang w:val="lv-LV"/>
              </w:rPr>
              <w:t xml:space="preserve">summa </w:t>
            </w:r>
            <w:r>
              <w:rPr>
                <w:b/>
                <w:bCs/>
                <w:color w:val="000000"/>
                <w:lang w:val="lv-LV"/>
              </w:rPr>
              <w:br/>
            </w:r>
            <w:r w:rsidR="00912F6B" w:rsidRPr="001A240A">
              <w:rPr>
                <w:b/>
                <w:bCs/>
                <w:color w:val="000000"/>
                <w:lang w:val="lv-LV"/>
              </w:rPr>
              <w:t xml:space="preserve">EUR </w:t>
            </w:r>
          </w:p>
        </w:tc>
      </w:tr>
      <w:tr w:rsidR="00912F6B" w:rsidRPr="001A240A" w14:paraId="65CABDB4" w14:textId="258DB393" w:rsidTr="0063201C">
        <w:trPr>
          <w:trHeight w:val="412"/>
        </w:trPr>
        <w:tc>
          <w:tcPr>
            <w:tcW w:w="196" w:type="pct"/>
            <w:vAlign w:val="center"/>
          </w:tcPr>
          <w:p w14:paraId="4F53F5B3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32" w:type="pct"/>
            <w:vAlign w:val="center"/>
          </w:tcPr>
          <w:p w14:paraId="6305B2F6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vAlign w:val="center"/>
          </w:tcPr>
          <w:p w14:paraId="1FFD16BF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vAlign w:val="center"/>
          </w:tcPr>
          <w:p w14:paraId="4B5E5ECC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vAlign w:val="center"/>
          </w:tcPr>
          <w:p w14:paraId="7E67A7E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270" w:type="pct"/>
          </w:tcPr>
          <w:p w14:paraId="69A1230E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73" w:type="pct"/>
            <w:vAlign w:val="center"/>
          </w:tcPr>
          <w:p w14:paraId="143DFC9E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4C95C35A" w14:textId="478C96EB" w:rsidTr="0063201C">
        <w:trPr>
          <w:trHeight w:val="412"/>
        </w:trPr>
        <w:tc>
          <w:tcPr>
            <w:tcW w:w="196" w:type="pct"/>
            <w:vAlign w:val="center"/>
          </w:tcPr>
          <w:p w14:paraId="2DDC98A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32" w:type="pct"/>
            <w:vAlign w:val="center"/>
          </w:tcPr>
          <w:p w14:paraId="02D82418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vAlign w:val="center"/>
          </w:tcPr>
          <w:p w14:paraId="07257D9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vAlign w:val="center"/>
          </w:tcPr>
          <w:p w14:paraId="445067B8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vAlign w:val="center"/>
          </w:tcPr>
          <w:p w14:paraId="5BA7D17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270" w:type="pct"/>
          </w:tcPr>
          <w:p w14:paraId="501B90F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73" w:type="pct"/>
            <w:vAlign w:val="center"/>
          </w:tcPr>
          <w:p w14:paraId="0D69D05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3978032E" w14:textId="0216A670" w:rsidTr="0063201C">
        <w:trPr>
          <w:trHeight w:val="412"/>
        </w:trPr>
        <w:tc>
          <w:tcPr>
            <w:tcW w:w="196" w:type="pct"/>
            <w:vAlign w:val="center"/>
          </w:tcPr>
          <w:p w14:paraId="2874293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32" w:type="pct"/>
            <w:vAlign w:val="center"/>
          </w:tcPr>
          <w:p w14:paraId="0B5CF9F2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vAlign w:val="center"/>
          </w:tcPr>
          <w:p w14:paraId="18A5FB85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vAlign w:val="center"/>
          </w:tcPr>
          <w:p w14:paraId="32AECF25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vAlign w:val="center"/>
          </w:tcPr>
          <w:p w14:paraId="774D9043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270" w:type="pct"/>
          </w:tcPr>
          <w:p w14:paraId="75A441A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73" w:type="pct"/>
            <w:vAlign w:val="center"/>
          </w:tcPr>
          <w:p w14:paraId="3FCDF52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44FFE152" w14:textId="0A9609CD" w:rsidTr="0063201C">
        <w:trPr>
          <w:trHeight w:val="412"/>
        </w:trPr>
        <w:tc>
          <w:tcPr>
            <w:tcW w:w="196" w:type="pct"/>
            <w:vAlign w:val="center"/>
          </w:tcPr>
          <w:p w14:paraId="4C1ECF4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32" w:type="pct"/>
            <w:vAlign w:val="center"/>
          </w:tcPr>
          <w:p w14:paraId="5501DEC2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vAlign w:val="center"/>
          </w:tcPr>
          <w:p w14:paraId="73CA3E52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vAlign w:val="center"/>
          </w:tcPr>
          <w:p w14:paraId="30C5B6D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vAlign w:val="center"/>
          </w:tcPr>
          <w:p w14:paraId="2C03407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270" w:type="pct"/>
          </w:tcPr>
          <w:p w14:paraId="13CD45E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73" w:type="pct"/>
            <w:vAlign w:val="center"/>
          </w:tcPr>
          <w:p w14:paraId="4870199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74827B9D" w14:textId="350F25B0" w:rsidTr="0063201C">
        <w:trPr>
          <w:trHeight w:val="404"/>
        </w:trPr>
        <w:tc>
          <w:tcPr>
            <w:tcW w:w="196" w:type="pct"/>
            <w:tcBorders>
              <w:bottom w:val="single" w:sz="12" w:space="0" w:color="808080" w:themeColor="background1" w:themeShade="80"/>
            </w:tcBorders>
            <w:vAlign w:val="center"/>
          </w:tcPr>
          <w:p w14:paraId="2773F349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32" w:type="pct"/>
            <w:tcBorders>
              <w:bottom w:val="single" w:sz="12" w:space="0" w:color="808080" w:themeColor="background1" w:themeShade="80"/>
            </w:tcBorders>
            <w:vAlign w:val="center"/>
          </w:tcPr>
          <w:p w14:paraId="264911F6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tcBorders>
              <w:bottom w:val="single" w:sz="12" w:space="0" w:color="808080" w:themeColor="background1" w:themeShade="80"/>
            </w:tcBorders>
            <w:vAlign w:val="center"/>
          </w:tcPr>
          <w:p w14:paraId="08DB693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tcBorders>
              <w:bottom w:val="single" w:sz="12" w:space="0" w:color="808080" w:themeColor="background1" w:themeShade="80"/>
            </w:tcBorders>
            <w:vAlign w:val="center"/>
          </w:tcPr>
          <w:p w14:paraId="6460F404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tcBorders>
              <w:bottom w:val="single" w:sz="12" w:space="0" w:color="808080" w:themeColor="background1" w:themeShade="80"/>
            </w:tcBorders>
            <w:vAlign w:val="center"/>
          </w:tcPr>
          <w:p w14:paraId="767E39C2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270" w:type="pct"/>
            <w:tcBorders>
              <w:bottom w:val="single" w:sz="12" w:space="0" w:color="808080" w:themeColor="background1" w:themeShade="80"/>
            </w:tcBorders>
          </w:tcPr>
          <w:p w14:paraId="637AAE6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873" w:type="pct"/>
            <w:tcBorders>
              <w:bottom w:val="single" w:sz="12" w:space="0" w:color="808080" w:themeColor="background1" w:themeShade="80"/>
            </w:tcBorders>
            <w:vAlign w:val="center"/>
          </w:tcPr>
          <w:p w14:paraId="1A87950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3E5392" w14:paraId="3C67F311" w14:textId="396F2FFF" w:rsidTr="0063201C">
        <w:trPr>
          <w:trHeight w:val="467"/>
        </w:trPr>
        <w:tc>
          <w:tcPr>
            <w:tcW w:w="196" w:type="pct"/>
            <w:tcBorders>
              <w:top w:val="single" w:sz="12" w:space="0" w:color="808080" w:themeColor="background1" w:themeShade="80"/>
            </w:tcBorders>
          </w:tcPr>
          <w:p w14:paraId="4CCD2514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  <w:r w:rsidRPr="001A240A">
              <w:rPr>
                <w:sz w:val="24"/>
                <w:szCs w:val="24"/>
                <w:lang w:val="lv-LV"/>
              </w:rPr>
              <w:t> </w:t>
            </w:r>
          </w:p>
        </w:tc>
        <w:tc>
          <w:tcPr>
            <w:tcW w:w="832" w:type="pct"/>
            <w:tcBorders>
              <w:top w:val="single" w:sz="12" w:space="0" w:color="808080" w:themeColor="background1" w:themeShade="80"/>
            </w:tcBorders>
          </w:tcPr>
          <w:p w14:paraId="75145198" w14:textId="5223BCCD" w:rsidR="00912F6B" w:rsidRPr="001A240A" w:rsidRDefault="00912F6B" w:rsidP="00912F6B">
            <w:pPr>
              <w:jc w:val="right"/>
              <w:rPr>
                <w:lang w:val="lv-LV"/>
              </w:rPr>
            </w:pPr>
            <w:r w:rsidRPr="0063201C">
              <w:rPr>
                <w:b/>
                <w:bCs/>
                <w:lang w:val="lv-LV"/>
              </w:rPr>
              <w:t>KOPĀ EUR</w:t>
            </w:r>
            <w:r w:rsidRPr="001A240A">
              <w:rPr>
                <w:lang w:val="lv-LV"/>
              </w:rPr>
              <w:t xml:space="preserve"> </w:t>
            </w:r>
            <w:r w:rsidR="0063201C">
              <w:rPr>
                <w:lang w:val="lv-LV"/>
              </w:rPr>
              <w:br/>
            </w:r>
            <w:r w:rsidRPr="001A240A">
              <w:rPr>
                <w:i/>
                <w:iCs/>
                <w:lang w:val="lv-LV"/>
              </w:rPr>
              <w:t xml:space="preserve">(t.sk. visi nodokļi)  </w:t>
            </w:r>
          </w:p>
        </w:tc>
        <w:tc>
          <w:tcPr>
            <w:tcW w:w="610" w:type="pct"/>
            <w:tcBorders>
              <w:top w:val="single" w:sz="12" w:space="0" w:color="808080" w:themeColor="background1" w:themeShade="80"/>
            </w:tcBorders>
          </w:tcPr>
          <w:p w14:paraId="221F084B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tcBorders>
              <w:top w:val="single" w:sz="12" w:space="0" w:color="808080" w:themeColor="background1" w:themeShade="80"/>
            </w:tcBorders>
          </w:tcPr>
          <w:p w14:paraId="1B8DDA26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tcBorders>
              <w:top w:val="single" w:sz="12" w:space="0" w:color="808080" w:themeColor="background1" w:themeShade="80"/>
            </w:tcBorders>
          </w:tcPr>
          <w:p w14:paraId="2BF6A06C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1270" w:type="pct"/>
            <w:tcBorders>
              <w:top w:val="single" w:sz="12" w:space="0" w:color="808080" w:themeColor="background1" w:themeShade="80"/>
            </w:tcBorders>
          </w:tcPr>
          <w:p w14:paraId="2F75270D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873" w:type="pct"/>
            <w:tcBorders>
              <w:top w:val="single" w:sz="12" w:space="0" w:color="808080" w:themeColor="background1" w:themeShade="80"/>
            </w:tcBorders>
          </w:tcPr>
          <w:p w14:paraId="0E9A55AD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</w:tr>
    </w:tbl>
    <w:p w14:paraId="7AE4A8BE" w14:textId="77777777" w:rsidR="006915BF" w:rsidRPr="001A240A" w:rsidRDefault="006915BF" w:rsidP="006915BF">
      <w:pPr>
        <w:rPr>
          <w:sz w:val="24"/>
          <w:szCs w:val="24"/>
          <w:lang w:val="lv-LV"/>
        </w:rPr>
      </w:pPr>
    </w:p>
    <w:p w14:paraId="205287B4" w14:textId="312A6B7F" w:rsidR="00900015" w:rsidRPr="00A6420B" w:rsidRDefault="006915BF" w:rsidP="006915BF">
      <w:pPr>
        <w:rPr>
          <w:sz w:val="24"/>
          <w:szCs w:val="24"/>
          <w:lang w:val="lv-LV"/>
        </w:rPr>
      </w:pPr>
      <w:r w:rsidRPr="009A7CBF">
        <w:rPr>
          <w:sz w:val="24"/>
          <w:szCs w:val="24"/>
          <w:lang w:val="lv-LV"/>
        </w:rPr>
        <w:t>*</w:t>
      </w:r>
      <w:r w:rsidRPr="009A7CBF">
        <w:rPr>
          <w:lang w:val="lv-LV"/>
        </w:rPr>
        <w:t>Atzīmēt, ja ir paredzēts</w:t>
      </w:r>
    </w:p>
    <w:p w14:paraId="61F2E003" w14:textId="77777777" w:rsidR="00C67387" w:rsidRPr="00A6420B" w:rsidRDefault="00C67387" w:rsidP="00900015">
      <w:pPr>
        <w:spacing w:before="100" w:beforeAutospacing="1" w:after="100" w:afterAutospacing="1"/>
        <w:ind w:right="-285"/>
        <w:contextualSpacing/>
        <w:rPr>
          <w:b/>
          <w:bCs/>
          <w:sz w:val="24"/>
          <w:szCs w:val="24"/>
          <w:lang w:val="lv-LV"/>
        </w:rPr>
      </w:pPr>
    </w:p>
    <w:sectPr w:rsidR="00C67387" w:rsidRPr="00A6420B" w:rsidSect="006915BF">
      <w:headerReference w:type="default" r:id="rId10"/>
      <w:pgSz w:w="16838" w:h="11906" w:orient="landscape"/>
      <w:pgMar w:top="1440" w:right="1134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F773F6" w14:textId="77777777" w:rsidR="00467795" w:rsidRDefault="00467795" w:rsidP="005C5D7D">
      <w:r>
        <w:separator/>
      </w:r>
    </w:p>
  </w:endnote>
  <w:endnote w:type="continuationSeparator" w:id="0">
    <w:p w14:paraId="2727F5CA" w14:textId="77777777" w:rsidR="00467795" w:rsidRDefault="00467795" w:rsidP="005C5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CCA74" w14:textId="77777777" w:rsidR="00900015" w:rsidRDefault="0090001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5F713F" w14:textId="77777777" w:rsidR="00900015" w:rsidRDefault="009000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9F538" w14:textId="77777777" w:rsidR="00900015" w:rsidRPr="009C2E13" w:rsidRDefault="00900015">
    <w:pPr>
      <w:pStyle w:val="Footer"/>
      <w:framePr w:wrap="around" w:vAnchor="text" w:hAnchor="margin" w:xAlign="center" w:y="1"/>
      <w:rPr>
        <w:rStyle w:val="PageNumber"/>
      </w:rPr>
    </w:pPr>
    <w:r w:rsidRPr="009C2E13">
      <w:rPr>
        <w:rStyle w:val="PageNumber"/>
      </w:rPr>
      <w:fldChar w:fldCharType="begin"/>
    </w:r>
    <w:r w:rsidRPr="009C2E13">
      <w:rPr>
        <w:rStyle w:val="PageNumber"/>
      </w:rPr>
      <w:instrText xml:space="preserve">PAGE  </w:instrText>
    </w:r>
    <w:r w:rsidRPr="009C2E13">
      <w:rPr>
        <w:rStyle w:val="PageNumber"/>
      </w:rPr>
      <w:fldChar w:fldCharType="separate"/>
    </w:r>
    <w:r w:rsidR="00F10F6D">
      <w:rPr>
        <w:rStyle w:val="PageNumber"/>
        <w:noProof/>
      </w:rPr>
      <w:t>1</w:t>
    </w:r>
    <w:r w:rsidRPr="009C2E13">
      <w:rPr>
        <w:rStyle w:val="PageNumber"/>
      </w:rPr>
      <w:fldChar w:fldCharType="end"/>
    </w:r>
  </w:p>
  <w:p w14:paraId="52616073" w14:textId="77777777" w:rsidR="00900015" w:rsidRDefault="00900015" w:rsidP="00EC15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F5FD21" w14:textId="77777777" w:rsidR="00467795" w:rsidRDefault="00467795" w:rsidP="005C5D7D">
      <w:r>
        <w:separator/>
      </w:r>
    </w:p>
  </w:footnote>
  <w:footnote w:type="continuationSeparator" w:id="0">
    <w:p w14:paraId="3997F058" w14:textId="77777777" w:rsidR="00467795" w:rsidRDefault="00467795" w:rsidP="005C5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CF89D" w14:textId="2F818375" w:rsidR="00900015" w:rsidRDefault="00900015">
    <w:pPr>
      <w:pStyle w:val="Header"/>
    </w:pPr>
    <w:r>
      <w:rPr>
        <w:noProof/>
        <w:lang w:val="lv-LV"/>
      </w:rPr>
      <w:drawing>
        <wp:anchor distT="0" distB="0" distL="114300" distR="114300" simplePos="0" relativeHeight="251660288" behindDoc="1" locked="0" layoutInCell="1" allowOverlap="1" wp14:anchorId="169CE364" wp14:editId="7904273D">
          <wp:simplePos x="0" y="0"/>
          <wp:positionH relativeFrom="column">
            <wp:posOffset>-47625</wp:posOffset>
          </wp:positionH>
          <wp:positionV relativeFrom="paragraph">
            <wp:posOffset>-217805</wp:posOffset>
          </wp:positionV>
          <wp:extent cx="1880870" cy="448310"/>
          <wp:effectExtent l="0" t="0" r="5080" b="8890"/>
          <wp:wrapNone/>
          <wp:docPr id="1909009770" name="Attēls 2" descr="LaIP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aIP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870" cy="448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6FE8E" w14:textId="232F548A" w:rsidR="005C5D7D" w:rsidRDefault="005C5D7D">
    <w:pPr>
      <w:pStyle w:val="Header"/>
    </w:pPr>
    <w:r>
      <w:rPr>
        <w:noProof/>
        <w:lang w:val="lv-LV"/>
      </w:rPr>
      <w:drawing>
        <wp:anchor distT="0" distB="0" distL="114300" distR="114300" simplePos="0" relativeHeight="251658240" behindDoc="0" locked="0" layoutInCell="1" allowOverlap="1" wp14:anchorId="491281B8" wp14:editId="637FA640">
          <wp:simplePos x="0" y="0"/>
          <wp:positionH relativeFrom="column">
            <wp:posOffset>8255</wp:posOffset>
          </wp:positionH>
          <wp:positionV relativeFrom="paragraph">
            <wp:posOffset>-173871</wp:posOffset>
          </wp:positionV>
          <wp:extent cx="1880870" cy="448310"/>
          <wp:effectExtent l="0" t="0" r="5080" b="8890"/>
          <wp:wrapTopAndBottom/>
          <wp:docPr id="2" name="Attēls 2" descr="LaIP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aIP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870" cy="448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Y0NLAwMDcytDRV0lEKTi0uzszPAykwqgUAu7ftXCwAAAA="/>
  </w:docVars>
  <w:rsids>
    <w:rsidRoot w:val="00C67387"/>
    <w:rsid w:val="00017C14"/>
    <w:rsid w:val="00024F5A"/>
    <w:rsid w:val="000D15B1"/>
    <w:rsid w:val="00102268"/>
    <w:rsid w:val="001902C3"/>
    <w:rsid w:val="001B5EB4"/>
    <w:rsid w:val="00237332"/>
    <w:rsid w:val="002635DA"/>
    <w:rsid w:val="0027654E"/>
    <w:rsid w:val="002B7CE0"/>
    <w:rsid w:val="003A4587"/>
    <w:rsid w:val="003D1C60"/>
    <w:rsid w:val="003E5392"/>
    <w:rsid w:val="00401907"/>
    <w:rsid w:val="004635C5"/>
    <w:rsid w:val="00467795"/>
    <w:rsid w:val="004954C5"/>
    <w:rsid w:val="004E3A51"/>
    <w:rsid w:val="00513759"/>
    <w:rsid w:val="005C5D7D"/>
    <w:rsid w:val="005D44BE"/>
    <w:rsid w:val="0063201C"/>
    <w:rsid w:val="006915BF"/>
    <w:rsid w:val="006C1F7A"/>
    <w:rsid w:val="007353B3"/>
    <w:rsid w:val="007E6FF1"/>
    <w:rsid w:val="00882E12"/>
    <w:rsid w:val="00900015"/>
    <w:rsid w:val="00912F6B"/>
    <w:rsid w:val="00922015"/>
    <w:rsid w:val="00A357D9"/>
    <w:rsid w:val="00A46462"/>
    <w:rsid w:val="00A6420B"/>
    <w:rsid w:val="00AD45A3"/>
    <w:rsid w:val="00B2732F"/>
    <w:rsid w:val="00BA04F9"/>
    <w:rsid w:val="00C02FE8"/>
    <w:rsid w:val="00C67387"/>
    <w:rsid w:val="00C7564E"/>
    <w:rsid w:val="00C92F45"/>
    <w:rsid w:val="00D056ED"/>
    <w:rsid w:val="00D85697"/>
    <w:rsid w:val="00D91F21"/>
    <w:rsid w:val="00DB6F30"/>
    <w:rsid w:val="00DF149A"/>
    <w:rsid w:val="00E913CC"/>
    <w:rsid w:val="00F10F6D"/>
    <w:rsid w:val="00FC157F"/>
    <w:rsid w:val="00FC7D83"/>
    <w:rsid w:val="00FF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0C2677C"/>
  <w15:chartTrackingRefBased/>
  <w15:docId w15:val="{2B1E70AF-F258-4B73-BE0B-51FAEDCB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3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D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D7D"/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paragraph" w:styleId="Footer">
    <w:name w:val="footer"/>
    <w:basedOn w:val="Normal"/>
    <w:link w:val="FooterChar"/>
    <w:unhideWhenUsed/>
    <w:rsid w:val="005C5D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C5D7D"/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character" w:styleId="PageNumber">
    <w:name w:val="page number"/>
    <w:basedOn w:val="DefaultParagraphFont"/>
    <w:rsid w:val="00900015"/>
  </w:style>
  <w:style w:type="paragraph" w:customStyle="1" w:styleId="Default">
    <w:name w:val="Default"/>
    <w:rsid w:val="002635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6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E1641-09C9-4134-9961-A09084984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a Vaivode</dc:creator>
  <cp:keywords/>
  <dc:description/>
  <cp:lastModifiedBy>Edgars Bite</cp:lastModifiedBy>
  <cp:revision>2</cp:revision>
  <cp:lastPrinted>2020-09-10T12:26:00Z</cp:lastPrinted>
  <dcterms:created xsi:type="dcterms:W3CDTF">2025-10-15T13:04:00Z</dcterms:created>
  <dcterms:modified xsi:type="dcterms:W3CDTF">2025-10-15T13:04:00Z</dcterms:modified>
</cp:coreProperties>
</file>